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81A4" w14:textId="77777777" w:rsidR="000D2D8A" w:rsidRDefault="000D2D8A" w:rsidP="000D2D8A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74F91066" w14:textId="77777777" w:rsidR="000D2D8A" w:rsidRPr="00843EBB" w:rsidRDefault="000D2D8A" w:rsidP="000D2D8A">
      <w:pPr>
        <w:rPr>
          <w:i/>
          <w:iCs/>
          <w:color w:val="404040" w:themeColor="text1" w:themeTint="BF"/>
          <w:sz w:val="20"/>
          <w:szCs w:val="20"/>
        </w:rPr>
      </w:pPr>
    </w:p>
    <w:p w14:paraId="5401929F" w14:textId="77777777" w:rsidR="00843EBB" w:rsidRDefault="00843EBB" w:rsidP="000D2D8A">
      <w:pPr>
        <w:rPr>
          <w:color w:val="404040" w:themeColor="text1" w:themeTint="BF"/>
          <w:sz w:val="20"/>
          <w:szCs w:val="20"/>
        </w:rPr>
      </w:pPr>
    </w:p>
    <w:p w14:paraId="1C14664F" w14:textId="2B78CA9C" w:rsidR="000D2D8A" w:rsidRPr="00843EBB" w:rsidRDefault="0010544E" w:rsidP="000D2D8A">
      <w:pPr>
        <w:rPr>
          <w:color w:val="404040" w:themeColor="text1" w:themeTint="BF"/>
          <w:sz w:val="20"/>
          <w:szCs w:val="20"/>
        </w:rPr>
      </w:pPr>
      <w:r w:rsidRPr="00843EBB">
        <w:rPr>
          <w:color w:val="404040" w:themeColor="text1" w:themeTint="BF"/>
          <w:sz w:val="20"/>
          <w:szCs w:val="20"/>
        </w:rPr>
        <w:t>*</w:t>
      </w:r>
      <w:r w:rsidR="000D2D8A" w:rsidRPr="00843EBB">
        <w:rPr>
          <w:color w:val="404040" w:themeColor="text1" w:themeTint="BF"/>
          <w:sz w:val="20"/>
          <w:szCs w:val="20"/>
        </w:rPr>
        <w:t>This survey is intended to gather feedback from students following an employer encounter event. It gathers student perceptions on the organisation</w:t>
      </w:r>
      <w:r w:rsidR="00C43E7A" w:rsidRPr="00843EBB">
        <w:rPr>
          <w:color w:val="404040" w:themeColor="text1" w:themeTint="BF"/>
          <w:sz w:val="20"/>
          <w:szCs w:val="20"/>
        </w:rPr>
        <w:t xml:space="preserve">, </w:t>
      </w:r>
      <w:r w:rsidRPr="00843EBB">
        <w:rPr>
          <w:color w:val="404040" w:themeColor="text1" w:themeTint="BF"/>
          <w:sz w:val="20"/>
          <w:szCs w:val="20"/>
        </w:rPr>
        <w:t>engagement,</w:t>
      </w:r>
      <w:r w:rsidR="000D2D8A" w:rsidRPr="00843EBB">
        <w:rPr>
          <w:color w:val="404040" w:themeColor="text1" w:themeTint="BF"/>
          <w:sz w:val="20"/>
          <w:szCs w:val="20"/>
        </w:rPr>
        <w:t xml:space="preserve"> and impact of the event.</w:t>
      </w:r>
    </w:p>
    <w:p w14:paraId="6F1740AB" w14:textId="77777777" w:rsidR="00935E4D" w:rsidRPr="00843EBB" w:rsidRDefault="00935E4D"/>
    <w:p w14:paraId="67C85FA8" w14:textId="77777777" w:rsidR="00935E4D" w:rsidRPr="00843EBB" w:rsidRDefault="00935E4D"/>
    <w:p w14:paraId="00EED984" w14:textId="3D139FBA" w:rsidR="004665A6" w:rsidRPr="00843EBB" w:rsidRDefault="00935E4D">
      <w:pPr>
        <w:rPr>
          <w:b/>
          <w:bCs/>
          <w:color w:val="00A8A8"/>
          <w:sz w:val="60"/>
          <w:szCs w:val="60"/>
        </w:rPr>
      </w:pPr>
      <w:r w:rsidRPr="00843EBB">
        <w:rPr>
          <w:b/>
          <w:bCs/>
          <w:noProof/>
          <w:color w:val="009B9B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F04" w:rsidRPr="00843EBB">
        <w:rPr>
          <w:b/>
          <w:bCs/>
          <w:noProof/>
          <w:color w:val="009B9B"/>
          <w:sz w:val="60"/>
          <w:szCs w:val="60"/>
        </w:rPr>
        <w:t>Meaningful</w:t>
      </w:r>
      <w:r w:rsidR="00350F04" w:rsidRPr="00843EBB">
        <w:rPr>
          <w:b/>
          <w:bCs/>
          <w:noProof/>
          <w:color w:val="00A8A8"/>
          <w:sz w:val="60"/>
          <w:szCs w:val="60"/>
        </w:rPr>
        <w:t xml:space="preserve"> Encounter</w:t>
      </w:r>
      <w:r w:rsidRPr="00843EBB">
        <w:rPr>
          <w:b/>
          <w:bCs/>
          <w:color w:val="00A8A8"/>
          <w:sz w:val="60"/>
          <w:szCs w:val="60"/>
        </w:rPr>
        <w:t xml:space="preserve"> </w:t>
      </w:r>
      <w:r w:rsidR="001C5D4E" w:rsidRPr="00843EBB">
        <w:rPr>
          <w:b/>
          <w:bCs/>
          <w:color w:val="00A8A8"/>
          <w:sz w:val="60"/>
          <w:szCs w:val="60"/>
        </w:rPr>
        <w:t>Feedback</w:t>
      </w:r>
    </w:p>
    <w:p w14:paraId="21E7EE8E" w14:textId="7D231A01" w:rsidR="00350F04" w:rsidRPr="00843EBB" w:rsidRDefault="00DA7414">
      <w:pPr>
        <w:rPr>
          <w:b/>
          <w:bCs/>
          <w:color w:val="00A8A8"/>
          <w:sz w:val="60"/>
          <w:szCs w:val="60"/>
        </w:rPr>
      </w:pPr>
      <w:r w:rsidRPr="00843EBB">
        <w:rPr>
          <w:b/>
          <w:bCs/>
          <w:color w:val="00A8A8"/>
          <w:sz w:val="60"/>
          <w:szCs w:val="60"/>
        </w:rPr>
        <w:t>Student</w:t>
      </w:r>
    </w:p>
    <w:p w14:paraId="46A98FF3" w14:textId="77777777" w:rsidR="0010544E" w:rsidRPr="00843EBB" w:rsidRDefault="0010544E">
      <w:pPr>
        <w:rPr>
          <w:b/>
          <w:bCs/>
          <w:color w:val="404040" w:themeColor="text1" w:themeTint="BF"/>
          <w:sz w:val="28"/>
          <w:szCs w:val="28"/>
        </w:rPr>
      </w:pPr>
    </w:p>
    <w:p w14:paraId="202A6845" w14:textId="5B1E9677" w:rsidR="00350F04" w:rsidRPr="00843EBB" w:rsidRDefault="00DA7414">
      <w:pPr>
        <w:rPr>
          <w:color w:val="404040" w:themeColor="text1" w:themeTint="BF"/>
        </w:rPr>
      </w:pPr>
      <w:r w:rsidRPr="00843EBB">
        <w:rPr>
          <w:color w:val="404040" w:themeColor="text1" w:themeTint="BF"/>
        </w:rPr>
        <w:t>Student</w:t>
      </w:r>
      <w:r w:rsidR="00350F04" w:rsidRPr="00843EBB">
        <w:rPr>
          <w:color w:val="404040" w:themeColor="text1" w:themeTint="BF"/>
        </w:rPr>
        <w:t xml:space="preserve"> Name:</w:t>
      </w:r>
    </w:p>
    <w:p w14:paraId="3F7F48DE" w14:textId="1E9F9101" w:rsidR="00DA7414" w:rsidRPr="00843EBB" w:rsidRDefault="00DA7414">
      <w:pPr>
        <w:rPr>
          <w:color w:val="404040" w:themeColor="text1" w:themeTint="BF"/>
        </w:rPr>
      </w:pPr>
      <w:r w:rsidRPr="00843EBB">
        <w:rPr>
          <w:color w:val="404040" w:themeColor="text1" w:themeTint="BF"/>
        </w:rPr>
        <w:t>Event Title:</w:t>
      </w:r>
    </w:p>
    <w:p w14:paraId="1955E643" w14:textId="67258BB3" w:rsidR="00350F04" w:rsidRPr="00843EBB" w:rsidRDefault="00DA7414">
      <w:pPr>
        <w:rPr>
          <w:color w:val="404040" w:themeColor="text1" w:themeTint="BF"/>
        </w:rPr>
      </w:pPr>
      <w:r w:rsidRPr="00843EBB">
        <w:rPr>
          <w:color w:val="404040" w:themeColor="text1" w:themeTint="BF"/>
        </w:rPr>
        <w:t>Year Group/Key Stage</w:t>
      </w:r>
      <w:r w:rsidR="00350F04" w:rsidRPr="00843EBB">
        <w:rPr>
          <w:color w:val="404040" w:themeColor="text1" w:themeTint="BF"/>
        </w:rPr>
        <w:t>:</w:t>
      </w:r>
    </w:p>
    <w:p w14:paraId="24A9A9CE" w14:textId="1BE40733" w:rsidR="00935E4D" w:rsidRPr="0010544E" w:rsidRDefault="00935E4D">
      <w:pPr>
        <w:rPr>
          <w:rFonts w:ascii="Lato" w:hAnsi="Lato"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10544E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579CF0FD" w:rsidR="00FD7F5D" w:rsidRPr="00843EBB" w:rsidRDefault="007D2874" w:rsidP="00D3114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feel well prepared for this event?</w:t>
            </w:r>
          </w:p>
        </w:tc>
      </w:tr>
      <w:tr w:rsidR="000E436D" w:rsidRPr="0010544E" w14:paraId="310DABBE" w14:textId="77777777" w:rsidTr="000E436D"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238C2EEE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bookmarkStart w:id="0" w:name="_Hlk34389923"/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53F11429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629F4F78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  <w:hideMark/>
          </w:tcPr>
          <w:p w14:paraId="14B8A1FC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E9F6F6"/>
          </w:tcPr>
          <w:p w14:paraId="0A2B0FE6" w14:textId="77777777" w:rsidR="000E436D" w:rsidRPr="00843EBB" w:rsidRDefault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  <w:lang w:val="en-US"/>
              </w:rPr>
            </w:pPr>
          </w:p>
        </w:tc>
      </w:tr>
      <w:tr w:rsidR="00464670" w:rsidRPr="0010544E" w14:paraId="5ACF35DC" w14:textId="77777777" w:rsidTr="00EA51B5">
        <w:tc>
          <w:tcPr>
            <w:tcW w:w="9010" w:type="dxa"/>
            <w:gridSpan w:val="5"/>
            <w:shd w:val="clear" w:color="auto" w:fill="00A8A8"/>
          </w:tcPr>
          <w:p w14:paraId="7E8F4ECE" w14:textId="0EF2BC17" w:rsidR="00464670" w:rsidRPr="00843EBB" w:rsidRDefault="007D2874" w:rsidP="00D3114C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understand the purpose of this event?</w:t>
            </w:r>
          </w:p>
        </w:tc>
      </w:tr>
      <w:bookmarkEnd w:id="0"/>
      <w:tr w:rsidR="000E436D" w:rsidRPr="0010544E" w14:paraId="749994DE" w14:textId="77777777" w:rsidTr="00EA51B5">
        <w:tc>
          <w:tcPr>
            <w:tcW w:w="1802" w:type="dxa"/>
            <w:shd w:val="clear" w:color="auto" w:fill="E9F6F6"/>
          </w:tcPr>
          <w:p w14:paraId="0E64549D" w14:textId="6A8745F0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A0EC063" w14:textId="3E11B1DD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62F75607" w14:textId="25908C0B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5AC2FFF" w14:textId="3E64869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9BA213A" w14:textId="318C1EF4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0E436D" w:rsidRPr="0010544E" w14:paraId="1C83526E" w14:textId="77777777" w:rsidTr="00FD7F5D">
        <w:tc>
          <w:tcPr>
            <w:tcW w:w="9010" w:type="dxa"/>
            <w:gridSpan w:val="5"/>
            <w:shd w:val="clear" w:color="auto" w:fill="00A8A8"/>
          </w:tcPr>
          <w:p w14:paraId="37C85C22" w14:textId="45109BC7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enjoy this event?</w:t>
            </w:r>
          </w:p>
        </w:tc>
      </w:tr>
      <w:tr w:rsidR="000E436D" w:rsidRPr="0010544E" w14:paraId="615A218B" w14:textId="77777777" w:rsidTr="00FD7F5D">
        <w:tc>
          <w:tcPr>
            <w:tcW w:w="1802" w:type="dxa"/>
            <w:shd w:val="clear" w:color="auto" w:fill="E9F6F6"/>
          </w:tcPr>
          <w:p w14:paraId="1815166D" w14:textId="5F840D8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C0A1F59" w14:textId="2E3BDAA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618BAD" w14:textId="395DBF0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58382684" w14:textId="5C416B5D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D2A7868" w14:textId="54C0B895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E436D" w:rsidRPr="0010544E" w14:paraId="4994A4DB" w14:textId="77777777" w:rsidTr="00EA51B5">
        <w:tc>
          <w:tcPr>
            <w:tcW w:w="9010" w:type="dxa"/>
            <w:gridSpan w:val="5"/>
            <w:shd w:val="clear" w:color="auto" w:fill="00A8A8"/>
          </w:tcPr>
          <w:p w14:paraId="19ED8F06" w14:textId="1F65C7B1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78964111"/>
            <w:bookmarkStart w:id="2" w:name="_Hlk34390007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Was the event relevant to your interests?</w:t>
            </w:r>
          </w:p>
        </w:tc>
      </w:tr>
      <w:bookmarkEnd w:id="1"/>
      <w:bookmarkEnd w:id="2"/>
      <w:tr w:rsidR="000E436D" w:rsidRPr="0010544E" w14:paraId="4C13B69E" w14:textId="77777777" w:rsidTr="00EA51B5">
        <w:tc>
          <w:tcPr>
            <w:tcW w:w="1802" w:type="dxa"/>
            <w:shd w:val="clear" w:color="auto" w:fill="E9F6F6"/>
          </w:tcPr>
          <w:p w14:paraId="668550EE" w14:textId="671EAA0A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37E9F77" w14:textId="0487BB72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BB86C60" w14:textId="2BD83A6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227809" w14:textId="7BBF70A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2E63F751" w14:textId="7A5275D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0E436D" w:rsidRPr="0010544E" w14:paraId="5053147E" w14:textId="77777777" w:rsidTr="00DA3EF3">
        <w:tc>
          <w:tcPr>
            <w:tcW w:w="9010" w:type="dxa"/>
            <w:gridSpan w:val="5"/>
            <w:shd w:val="clear" w:color="auto" w:fill="00A8A8"/>
          </w:tcPr>
          <w:p w14:paraId="084B6AF6" w14:textId="530921E7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3" w:name="_Hlk34390334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Did you feel that you could relate to the speaker?</w:t>
            </w:r>
          </w:p>
        </w:tc>
      </w:tr>
      <w:bookmarkEnd w:id="3"/>
      <w:tr w:rsidR="000E436D" w:rsidRPr="0010544E" w14:paraId="5DCCB684" w14:textId="77777777" w:rsidTr="00DA3EF3">
        <w:tc>
          <w:tcPr>
            <w:tcW w:w="1802" w:type="dxa"/>
            <w:shd w:val="clear" w:color="auto" w:fill="E9F6F6"/>
          </w:tcPr>
          <w:p w14:paraId="1E45F74C" w14:textId="55204180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D2CEA0F" w14:textId="5D567F9A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3F1C3E48" w14:textId="34B9222C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98E1B4F" w14:textId="43618761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1BBA86A9" w14:textId="0F936CE2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A005B7" w:rsidRPr="0010544E" w14:paraId="6717CA1F" w14:textId="77777777" w:rsidTr="00A005B7">
        <w:tc>
          <w:tcPr>
            <w:tcW w:w="9010" w:type="dxa"/>
            <w:gridSpan w:val="5"/>
            <w:shd w:val="clear" w:color="auto" w:fill="auto"/>
          </w:tcPr>
          <w:p w14:paraId="6BF6C7B1" w14:textId="77777777" w:rsidR="008049F8" w:rsidRDefault="008049F8" w:rsidP="00A005B7">
            <w:pPr>
              <w:tabs>
                <w:tab w:val="left" w:pos="1901"/>
              </w:tabs>
              <w:spacing w:before="120" w:after="120"/>
              <w:rPr>
                <w:b/>
                <w:bCs/>
                <w:color w:val="009B9B"/>
              </w:rPr>
            </w:pPr>
          </w:p>
          <w:p w14:paraId="592D8F37" w14:textId="43DC0D4B" w:rsidR="00A005B7" w:rsidRDefault="00A005B7" w:rsidP="00A005B7">
            <w:pPr>
              <w:tabs>
                <w:tab w:val="left" w:pos="1901"/>
              </w:tabs>
              <w:spacing w:before="120" w:after="120"/>
              <w:rPr>
                <w:b/>
                <w:bCs/>
                <w:color w:val="009B9B"/>
              </w:rPr>
            </w:pPr>
            <w:r w:rsidRPr="00843EBB">
              <w:rPr>
                <w:b/>
                <w:bCs/>
                <w:color w:val="009B9B"/>
              </w:rPr>
              <w:t xml:space="preserve">How much do you agree with the following </w:t>
            </w:r>
            <w:r w:rsidR="00843EBB" w:rsidRPr="00843EBB">
              <w:rPr>
                <w:b/>
                <w:bCs/>
                <w:color w:val="009B9B"/>
              </w:rPr>
              <w:t>statements?</w:t>
            </w:r>
            <w:r w:rsidRPr="00843EBB">
              <w:rPr>
                <w:b/>
                <w:bCs/>
                <w:color w:val="009B9B"/>
              </w:rPr>
              <w:tab/>
            </w:r>
          </w:p>
          <w:p w14:paraId="431065A2" w14:textId="3C85196F" w:rsidR="008049F8" w:rsidRPr="00843EBB" w:rsidRDefault="008049F8" w:rsidP="00A005B7">
            <w:pPr>
              <w:tabs>
                <w:tab w:val="left" w:pos="1901"/>
              </w:tabs>
              <w:spacing w:before="120" w:after="120"/>
              <w:rPr>
                <w:b/>
                <w:bCs/>
                <w:color w:val="009B9B"/>
              </w:rPr>
            </w:pPr>
          </w:p>
        </w:tc>
      </w:tr>
      <w:tr w:rsidR="000E436D" w:rsidRPr="0010544E" w14:paraId="17958A41" w14:textId="77777777" w:rsidTr="001D0D15">
        <w:tc>
          <w:tcPr>
            <w:tcW w:w="9010" w:type="dxa"/>
            <w:gridSpan w:val="5"/>
            <w:shd w:val="clear" w:color="auto" w:fill="00A8A8"/>
          </w:tcPr>
          <w:p w14:paraId="2B5C8636" w14:textId="229FF40E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36477761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helped me to understand something about careers and the world of work </w:t>
            </w:r>
          </w:p>
        </w:tc>
      </w:tr>
      <w:tr w:rsidR="000E436D" w:rsidRPr="0010544E" w14:paraId="210EA2F5" w14:textId="77777777" w:rsidTr="00FD7F5D">
        <w:tc>
          <w:tcPr>
            <w:tcW w:w="1802" w:type="dxa"/>
            <w:shd w:val="clear" w:color="auto" w:fill="E9F6F6"/>
          </w:tcPr>
          <w:p w14:paraId="6D3C26EA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lastRenderedPageBreak/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161ED031" w14:textId="77777777" w:rsidTr="00EA51B5">
        <w:tc>
          <w:tcPr>
            <w:tcW w:w="9010" w:type="dxa"/>
            <w:gridSpan w:val="5"/>
            <w:shd w:val="clear" w:color="auto" w:fill="00A8A8"/>
          </w:tcPr>
          <w:p w14:paraId="35BC5BE9" w14:textId="43748FAF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6477789"/>
            <w:bookmarkEnd w:id="4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The event improved my understanding of the knowledge and skills needed by employers</w:t>
            </w:r>
          </w:p>
        </w:tc>
      </w:tr>
      <w:tr w:rsidR="00843EBB" w:rsidRPr="00843EBB" w14:paraId="6885688F" w14:textId="77777777" w:rsidTr="00EA51B5">
        <w:tc>
          <w:tcPr>
            <w:tcW w:w="1802" w:type="dxa"/>
            <w:shd w:val="clear" w:color="auto" w:fill="E9F6F6"/>
          </w:tcPr>
          <w:p w14:paraId="3725936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94F20B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8167419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070D6B2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3E94EEB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6AEFF114" w14:textId="77777777" w:rsidTr="004A43F3">
        <w:tc>
          <w:tcPr>
            <w:tcW w:w="9010" w:type="dxa"/>
            <w:gridSpan w:val="5"/>
            <w:shd w:val="clear" w:color="auto" w:fill="00A8A8"/>
          </w:tcPr>
          <w:p w14:paraId="1DAC02B1" w14:textId="335A92B6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This event has helped me to develop essential skills (</w:t>
            </w:r>
            <w:proofErr w:type="gramStart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i.e.</w:t>
            </w:r>
            <w:proofErr w:type="gramEnd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 listening, presenting, problem solving, creativity, staying positive, aiming high, leadership, teamwork)</w:t>
            </w:r>
          </w:p>
        </w:tc>
      </w:tr>
      <w:tr w:rsidR="000E436D" w:rsidRPr="0010544E" w14:paraId="0C0D2FDC" w14:textId="77777777" w:rsidTr="004A43F3">
        <w:tc>
          <w:tcPr>
            <w:tcW w:w="1802" w:type="dxa"/>
            <w:shd w:val="clear" w:color="auto" w:fill="E9F6F6"/>
          </w:tcPr>
          <w:p w14:paraId="12006FA0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5C6FB35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D9FEEEE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B9DEFA8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5000003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7B59AD12" w14:textId="77777777" w:rsidTr="00EA51B5">
        <w:tc>
          <w:tcPr>
            <w:tcW w:w="9010" w:type="dxa"/>
            <w:gridSpan w:val="5"/>
            <w:shd w:val="clear" w:color="auto" w:fill="00A8A8"/>
          </w:tcPr>
          <w:p w14:paraId="3F069A49" w14:textId="242A6845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6" w:name="_Hlk78964285"/>
            <w:bookmarkEnd w:id="5"/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This event helped me think about what I might like to do once I finish school or college</w:t>
            </w:r>
          </w:p>
        </w:tc>
      </w:tr>
      <w:tr w:rsidR="000E436D" w:rsidRPr="0010544E" w14:paraId="4525BC75" w14:textId="77777777" w:rsidTr="00EA51B5">
        <w:tc>
          <w:tcPr>
            <w:tcW w:w="1802" w:type="dxa"/>
            <w:shd w:val="clear" w:color="auto" w:fill="E9F6F6"/>
          </w:tcPr>
          <w:p w14:paraId="3A51817A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3E0FB90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91F9FC6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D414E50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D6635AB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6"/>
      <w:tr w:rsidR="000E436D" w:rsidRPr="0010544E" w14:paraId="7FE5708F" w14:textId="77777777" w:rsidTr="00DA3EF3">
        <w:tc>
          <w:tcPr>
            <w:tcW w:w="9010" w:type="dxa"/>
            <w:gridSpan w:val="5"/>
            <w:shd w:val="clear" w:color="auto" w:fill="00A8A8"/>
          </w:tcPr>
          <w:p w14:paraId="2938B787" w14:textId="322EC047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event has changed my thinking about my </w:t>
            </w:r>
            <w:r w:rsidR="00843EBB" w:rsidRPr="00843EBB">
              <w:rPr>
                <w:b/>
                <w:bCs/>
                <w:color w:val="FFFFFF" w:themeColor="background1"/>
                <w:sz w:val="24"/>
                <w:szCs w:val="24"/>
              </w:rPr>
              <w:t>future</w:t>
            </w:r>
            <w:r w:rsidR="00843EBB">
              <w:rPr>
                <w:b/>
                <w:bCs/>
                <w:color w:val="FFFFFF" w:themeColor="background1"/>
                <w:sz w:val="24"/>
                <w:szCs w:val="24"/>
              </w:rPr>
              <w:t xml:space="preserve"> plans</w:t>
            </w:r>
          </w:p>
        </w:tc>
      </w:tr>
      <w:tr w:rsidR="000E436D" w:rsidRPr="0010544E" w14:paraId="6B3DA867" w14:textId="77777777" w:rsidTr="00DA3EF3">
        <w:tc>
          <w:tcPr>
            <w:tcW w:w="1802" w:type="dxa"/>
            <w:shd w:val="clear" w:color="auto" w:fill="E9F6F6"/>
          </w:tcPr>
          <w:p w14:paraId="201C18D5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0F17905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ABCA641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2430C1E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134A228" w14:textId="77777777" w:rsidR="000E436D" w:rsidRPr="00843EBB" w:rsidRDefault="000E436D" w:rsidP="000E436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843EBB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E436D" w:rsidRPr="0010544E" w14:paraId="13E15410" w14:textId="77777777" w:rsidTr="001D0D15">
        <w:tc>
          <w:tcPr>
            <w:tcW w:w="9010" w:type="dxa"/>
            <w:gridSpan w:val="5"/>
            <w:shd w:val="clear" w:color="auto" w:fill="00A8A8"/>
          </w:tcPr>
          <w:p w14:paraId="49F33FBF" w14:textId="59695345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Are there any actions you intend to take as a result of this event?</w:t>
            </w:r>
          </w:p>
        </w:tc>
      </w:tr>
      <w:tr w:rsidR="000E436D" w:rsidRPr="0010544E" w14:paraId="72105912" w14:textId="77777777" w:rsidTr="00E60F1D">
        <w:tc>
          <w:tcPr>
            <w:tcW w:w="9010" w:type="dxa"/>
            <w:gridSpan w:val="5"/>
            <w:shd w:val="clear" w:color="auto" w:fill="E9F6F6"/>
          </w:tcPr>
          <w:p w14:paraId="3AA295F4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F93528E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E436D" w:rsidRPr="0010544E" w14:paraId="00482D10" w14:textId="77777777" w:rsidTr="001D0D15">
        <w:tc>
          <w:tcPr>
            <w:tcW w:w="9010" w:type="dxa"/>
            <w:gridSpan w:val="5"/>
            <w:shd w:val="clear" w:color="auto" w:fill="00A8A8"/>
          </w:tcPr>
          <w:p w14:paraId="772FCFEA" w14:textId="28E87D1B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What went well about this event?</w:t>
            </w:r>
          </w:p>
        </w:tc>
      </w:tr>
      <w:tr w:rsidR="000E436D" w:rsidRPr="0010544E" w14:paraId="29224B57" w14:textId="77777777" w:rsidTr="001D0D15">
        <w:tc>
          <w:tcPr>
            <w:tcW w:w="9010" w:type="dxa"/>
            <w:gridSpan w:val="5"/>
            <w:shd w:val="clear" w:color="auto" w:fill="E9F6F6"/>
          </w:tcPr>
          <w:p w14:paraId="6BF56566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03FE8CD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6ED2D42A" w14:textId="77777777" w:rsidR="000E436D" w:rsidRPr="00843EBB" w:rsidRDefault="000E436D" w:rsidP="000E436D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E436D" w:rsidRPr="0010544E" w14:paraId="172C5557" w14:textId="77777777" w:rsidTr="00092AC7">
        <w:tc>
          <w:tcPr>
            <w:tcW w:w="9010" w:type="dxa"/>
            <w:gridSpan w:val="5"/>
            <w:shd w:val="clear" w:color="auto" w:fill="00A8A8"/>
          </w:tcPr>
          <w:p w14:paraId="56806840" w14:textId="5750D326" w:rsidR="000E436D" w:rsidRPr="00843EBB" w:rsidRDefault="000E436D" w:rsidP="000E436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843EBB">
              <w:rPr>
                <w:b/>
                <w:bCs/>
                <w:color w:val="FFFFFF" w:themeColor="background1"/>
                <w:sz w:val="24"/>
                <w:szCs w:val="24"/>
              </w:rPr>
              <w:t>How could this event be even better?</w:t>
            </w:r>
          </w:p>
        </w:tc>
      </w:tr>
      <w:tr w:rsidR="000E436D" w:rsidRPr="0010544E" w14:paraId="53FB6D7E" w14:textId="77777777" w:rsidTr="001D0D15">
        <w:tc>
          <w:tcPr>
            <w:tcW w:w="9010" w:type="dxa"/>
            <w:gridSpan w:val="5"/>
            <w:shd w:val="clear" w:color="auto" w:fill="E9F6F6"/>
          </w:tcPr>
          <w:p w14:paraId="76D54C56" w14:textId="77777777" w:rsidR="000E436D" w:rsidRPr="0010544E" w:rsidRDefault="000E436D" w:rsidP="000E436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6FDE74F4" w14:textId="77777777" w:rsidR="000E436D" w:rsidRPr="0010544E" w:rsidRDefault="000E436D" w:rsidP="000E436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  <w:p w14:paraId="1E8E4BB7" w14:textId="77777777" w:rsidR="000E436D" w:rsidRPr="0010544E" w:rsidRDefault="000E436D" w:rsidP="000E436D">
            <w:pPr>
              <w:spacing w:before="120" w:after="120"/>
              <w:jc w:val="center"/>
              <w:rPr>
                <w:rFonts w:ascii="Lato" w:hAnsi="Lato"/>
                <w:color w:val="00A8A8"/>
                <w:sz w:val="20"/>
                <w:szCs w:val="20"/>
              </w:rPr>
            </w:pPr>
          </w:p>
        </w:tc>
      </w:tr>
    </w:tbl>
    <w:p w14:paraId="15F4EE52" w14:textId="41B579CB" w:rsidR="00935E4D" w:rsidRPr="00583306" w:rsidRDefault="00935E4D" w:rsidP="00583306"/>
    <w:sectPr w:rsidR="00935E4D" w:rsidRPr="00583306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54052"/>
    <w:multiLevelType w:val="hybridMultilevel"/>
    <w:tmpl w:val="3FA89426"/>
    <w:lvl w:ilvl="0" w:tplc="B51C718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IwMbI0N7AwMDFV0lEKTi0uzszPAymwrAUAFdeYriwAAAA="/>
  </w:docVars>
  <w:rsids>
    <w:rsidRoot w:val="00935E4D"/>
    <w:rsid w:val="00017B49"/>
    <w:rsid w:val="00017CC7"/>
    <w:rsid w:val="00031554"/>
    <w:rsid w:val="00033EAE"/>
    <w:rsid w:val="000B3F6E"/>
    <w:rsid w:val="000D2D8A"/>
    <w:rsid w:val="000E436D"/>
    <w:rsid w:val="0010544E"/>
    <w:rsid w:val="001C5D4E"/>
    <w:rsid w:val="001D4BAE"/>
    <w:rsid w:val="002935B5"/>
    <w:rsid w:val="002E01CA"/>
    <w:rsid w:val="00325B2E"/>
    <w:rsid w:val="0033342B"/>
    <w:rsid w:val="00350F04"/>
    <w:rsid w:val="00464670"/>
    <w:rsid w:val="004D34E3"/>
    <w:rsid w:val="004F3E1D"/>
    <w:rsid w:val="00583306"/>
    <w:rsid w:val="00607353"/>
    <w:rsid w:val="006231BF"/>
    <w:rsid w:val="006549D4"/>
    <w:rsid w:val="00681F29"/>
    <w:rsid w:val="007635B1"/>
    <w:rsid w:val="00773705"/>
    <w:rsid w:val="00796A25"/>
    <w:rsid w:val="007D2874"/>
    <w:rsid w:val="007D2FF1"/>
    <w:rsid w:val="008049F8"/>
    <w:rsid w:val="00843EBB"/>
    <w:rsid w:val="0092302F"/>
    <w:rsid w:val="00935E4D"/>
    <w:rsid w:val="00A005B7"/>
    <w:rsid w:val="00A45C2B"/>
    <w:rsid w:val="00AD4AD4"/>
    <w:rsid w:val="00B81D24"/>
    <w:rsid w:val="00C43E7A"/>
    <w:rsid w:val="00CB1FFD"/>
    <w:rsid w:val="00D039EB"/>
    <w:rsid w:val="00D3114C"/>
    <w:rsid w:val="00DA16FC"/>
    <w:rsid w:val="00DA7414"/>
    <w:rsid w:val="00EA0E14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81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D2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2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Marie Jobson</cp:lastModifiedBy>
  <cp:revision>2</cp:revision>
  <dcterms:created xsi:type="dcterms:W3CDTF">2021-09-01T09:56:00Z</dcterms:created>
  <dcterms:modified xsi:type="dcterms:W3CDTF">2021-09-01T09:56:00Z</dcterms:modified>
</cp:coreProperties>
</file>